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7A91" w:rsidRDefault="00D801CD" w:rsidP="00857A91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WORSHIP &amp; MUSIC COMMITTEE</w:t>
      </w:r>
    </w:p>
    <w:p w:rsidR="00D801CD" w:rsidRDefault="00D801CD" w:rsidP="00857A91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June 16, 2020</w:t>
      </w:r>
    </w:p>
    <w:p w:rsidR="00D801CD" w:rsidRDefault="00D801CD" w:rsidP="00857A91">
      <w:pPr>
        <w:jc w:val="center"/>
        <w:rPr>
          <w:rFonts w:ascii="Arial" w:hAnsi="Arial" w:cs="Arial"/>
          <w:b/>
        </w:rPr>
      </w:pPr>
    </w:p>
    <w:p w:rsidR="00D801CD" w:rsidRDefault="00D801CD" w:rsidP="00D801CD">
      <w:pPr>
        <w:rPr>
          <w:sz w:val="28"/>
          <w:szCs w:val="28"/>
        </w:rPr>
      </w:pPr>
      <w:r>
        <w:rPr>
          <w:sz w:val="28"/>
          <w:szCs w:val="28"/>
        </w:rPr>
        <w:t>The Worship &amp; Music Committee met on the above date via zoom. Present were Lisa Fortwangler, Arlene Baumann, Rick Vanstone, Pas</w:t>
      </w:r>
      <w:r>
        <w:rPr>
          <w:sz w:val="28"/>
          <w:szCs w:val="28"/>
        </w:rPr>
        <w:t>tor Wende Bleam</w:t>
      </w:r>
      <w:r>
        <w:rPr>
          <w:sz w:val="28"/>
          <w:szCs w:val="28"/>
        </w:rPr>
        <w:t xml:space="preserve">, Beth </w:t>
      </w:r>
      <w:proofErr w:type="spellStart"/>
      <w:r>
        <w:rPr>
          <w:sz w:val="28"/>
          <w:szCs w:val="28"/>
        </w:rPr>
        <w:t>Cahall</w:t>
      </w:r>
      <w:proofErr w:type="spellEnd"/>
      <w:r>
        <w:rPr>
          <w:sz w:val="28"/>
          <w:szCs w:val="28"/>
        </w:rPr>
        <w:t xml:space="preserve"> and Lynda Sadusky, Chairperson.</w:t>
      </w:r>
    </w:p>
    <w:p w:rsidR="00D801CD" w:rsidRDefault="00D801CD" w:rsidP="00D801CD">
      <w:pPr>
        <w:rPr>
          <w:sz w:val="28"/>
          <w:szCs w:val="28"/>
        </w:rPr>
      </w:pPr>
      <w:r>
        <w:rPr>
          <w:sz w:val="28"/>
          <w:szCs w:val="28"/>
        </w:rPr>
        <w:t>The meeting was opened with prayer.</w:t>
      </w:r>
    </w:p>
    <w:p w:rsidR="00D801CD" w:rsidRDefault="00D801CD" w:rsidP="00D801CD">
      <w:pPr>
        <w:rPr>
          <w:sz w:val="28"/>
          <w:szCs w:val="28"/>
        </w:rPr>
      </w:pPr>
      <w:r>
        <w:rPr>
          <w:sz w:val="28"/>
          <w:szCs w:val="28"/>
        </w:rPr>
        <w:t>The previous minutes were approved with the following correction:</w:t>
      </w:r>
    </w:p>
    <w:p w:rsidR="00D801CD" w:rsidRDefault="00D801CD" w:rsidP="00D801CD">
      <w:pPr>
        <w:rPr>
          <w:sz w:val="28"/>
          <w:szCs w:val="28"/>
        </w:rPr>
      </w:pPr>
      <w:r>
        <w:rPr>
          <w:sz w:val="28"/>
          <w:szCs w:val="28"/>
        </w:rPr>
        <w:tab/>
        <w:t>Virtual communion date to be decided by Pastor Wende only</w:t>
      </w:r>
    </w:p>
    <w:p w:rsidR="00D801CD" w:rsidRDefault="00D801CD" w:rsidP="00D801CD">
      <w:pPr>
        <w:rPr>
          <w:sz w:val="28"/>
          <w:szCs w:val="28"/>
        </w:rPr>
      </w:pPr>
      <w:r>
        <w:rPr>
          <w:b/>
          <w:sz w:val="28"/>
          <w:szCs w:val="28"/>
        </w:rPr>
        <w:t>Altar Guild</w:t>
      </w:r>
      <w:r>
        <w:rPr>
          <w:sz w:val="28"/>
          <w:szCs w:val="28"/>
        </w:rPr>
        <w:t xml:space="preserve"> – nothing to report</w:t>
      </w:r>
    </w:p>
    <w:p w:rsidR="00D801CD" w:rsidRDefault="00D801CD" w:rsidP="00D801CD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St. John’s Choir – </w:t>
      </w:r>
      <w:r>
        <w:rPr>
          <w:sz w:val="28"/>
          <w:szCs w:val="28"/>
        </w:rPr>
        <w:t>nothing to report</w:t>
      </w:r>
    </w:p>
    <w:p w:rsidR="00D801CD" w:rsidRDefault="00D801CD" w:rsidP="00D801CD">
      <w:pPr>
        <w:rPr>
          <w:sz w:val="28"/>
          <w:szCs w:val="28"/>
        </w:rPr>
      </w:pPr>
      <w:r>
        <w:rPr>
          <w:b/>
          <w:sz w:val="28"/>
          <w:szCs w:val="28"/>
        </w:rPr>
        <w:t>Plans for Upcoming Services</w:t>
      </w:r>
      <w:r>
        <w:rPr>
          <w:sz w:val="28"/>
          <w:szCs w:val="28"/>
        </w:rPr>
        <w:t xml:space="preserve"> – The Committee discussed the following plans:</w:t>
      </w:r>
    </w:p>
    <w:p w:rsidR="00D801CD" w:rsidRDefault="00D801CD" w:rsidP="00D801CD">
      <w:pPr>
        <w:rPr>
          <w:sz w:val="28"/>
          <w:szCs w:val="28"/>
        </w:rPr>
      </w:pPr>
      <w:r>
        <w:rPr>
          <w:sz w:val="28"/>
          <w:szCs w:val="28"/>
        </w:rPr>
        <w:t xml:space="preserve">Church Music Sunday, June 21 – </w:t>
      </w:r>
      <w:r w:rsidR="00E8029D">
        <w:rPr>
          <w:sz w:val="28"/>
          <w:szCs w:val="28"/>
        </w:rPr>
        <w:t>Rick’s talk will be on</w:t>
      </w:r>
      <w:bookmarkStart w:id="0" w:name="_GoBack"/>
      <w:bookmarkEnd w:id="0"/>
      <w:r>
        <w:rPr>
          <w:sz w:val="28"/>
          <w:szCs w:val="28"/>
        </w:rPr>
        <w:t xml:space="preserve"> “Music in America in the early Church”</w:t>
      </w:r>
    </w:p>
    <w:p w:rsidR="00D801CD" w:rsidRDefault="00D801CD" w:rsidP="00D801CD">
      <w:pPr>
        <w:rPr>
          <w:sz w:val="28"/>
          <w:szCs w:val="28"/>
        </w:rPr>
      </w:pPr>
      <w:r>
        <w:rPr>
          <w:sz w:val="28"/>
          <w:szCs w:val="28"/>
        </w:rPr>
        <w:t>Pentecost 4, June 28 – service recorded and will be streamed on website. There will be an online coffee talk with virtual communion held after worship.</w:t>
      </w:r>
    </w:p>
    <w:p w:rsidR="00D801CD" w:rsidRDefault="00D801CD" w:rsidP="00D801CD">
      <w:pPr>
        <w:rPr>
          <w:sz w:val="28"/>
          <w:szCs w:val="28"/>
        </w:rPr>
      </w:pPr>
      <w:r>
        <w:rPr>
          <w:sz w:val="28"/>
          <w:szCs w:val="28"/>
        </w:rPr>
        <w:t xml:space="preserve">Pentecost 5-6, July 5 &amp; 12 – Pastor </w:t>
      </w:r>
      <w:r w:rsidR="00AC697B">
        <w:rPr>
          <w:sz w:val="28"/>
          <w:szCs w:val="28"/>
        </w:rPr>
        <w:t>Wende &amp; Rick are taking much needed vacations. Links will be provided to other church sites offering a streaming Sunday worship service.</w:t>
      </w:r>
    </w:p>
    <w:p w:rsidR="00AC697B" w:rsidRDefault="00AC697B" w:rsidP="00D801CD">
      <w:pPr>
        <w:rPr>
          <w:sz w:val="28"/>
          <w:szCs w:val="28"/>
        </w:rPr>
      </w:pPr>
      <w:r>
        <w:rPr>
          <w:b/>
          <w:sz w:val="28"/>
          <w:szCs w:val="28"/>
        </w:rPr>
        <w:t>Old Business</w:t>
      </w:r>
      <w:r>
        <w:rPr>
          <w:sz w:val="28"/>
          <w:szCs w:val="28"/>
        </w:rPr>
        <w:t xml:space="preserve"> – continued discussion on what services will be like if we open (target is God’s Work, Our Hands Sunday)</w:t>
      </w:r>
    </w:p>
    <w:p w:rsidR="00AC697B" w:rsidRDefault="00AC697B" w:rsidP="00AC697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No singing</w:t>
      </w:r>
    </w:p>
    <w:p w:rsidR="00AC697B" w:rsidRDefault="00AC697B" w:rsidP="00AC697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No responses</w:t>
      </w:r>
    </w:p>
    <w:p w:rsidR="00AC697B" w:rsidRDefault="00AC697B" w:rsidP="00AC697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Masks – will need some on hand</w:t>
      </w:r>
    </w:p>
    <w:p w:rsidR="00AC697B" w:rsidRDefault="00AC697B" w:rsidP="00AC697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Practice Social Distancing</w:t>
      </w:r>
    </w:p>
    <w:p w:rsidR="00AC697B" w:rsidRDefault="00AC697B" w:rsidP="00AC697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Outdoor service – weather permitting</w:t>
      </w:r>
    </w:p>
    <w:p w:rsidR="00AC697B" w:rsidRDefault="00AC697B" w:rsidP="00AC697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Use sign language</w:t>
      </w:r>
    </w:p>
    <w:p w:rsidR="00AC697B" w:rsidRDefault="00AC697B" w:rsidP="00AC697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Only two doors will be open, ramp door and back door</w:t>
      </w:r>
    </w:p>
    <w:p w:rsidR="00AC697B" w:rsidRDefault="00AC697B" w:rsidP="00AC697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ill need more ushers to direct people</w:t>
      </w:r>
    </w:p>
    <w:p w:rsidR="00AC697B" w:rsidRDefault="00AC697B" w:rsidP="00AC697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ill not pass offering plates</w:t>
      </w:r>
    </w:p>
    <w:p w:rsidR="00AC697B" w:rsidRDefault="00AC697B" w:rsidP="00AC697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 Communion will be </w:t>
      </w:r>
      <w:r w:rsidR="0010013D">
        <w:rPr>
          <w:sz w:val="28"/>
          <w:szCs w:val="28"/>
        </w:rPr>
        <w:t xml:space="preserve">need to be </w:t>
      </w:r>
      <w:r>
        <w:rPr>
          <w:sz w:val="28"/>
          <w:szCs w:val="28"/>
        </w:rPr>
        <w:t>different</w:t>
      </w:r>
    </w:p>
    <w:p w:rsidR="0010013D" w:rsidRDefault="0010013D" w:rsidP="0010013D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Bring Your Own</w:t>
      </w:r>
    </w:p>
    <w:p w:rsidR="0010013D" w:rsidRDefault="0010013D" w:rsidP="0010013D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Pre-Packaged</w:t>
      </w:r>
    </w:p>
    <w:p w:rsidR="00AC697B" w:rsidRDefault="00AC697B" w:rsidP="00AC697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 Building will need to be cleaned and disinfected</w:t>
      </w:r>
    </w:p>
    <w:p w:rsidR="00AC697B" w:rsidRDefault="00AC697B" w:rsidP="00AC697B">
      <w:pPr>
        <w:rPr>
          <w:b/>
          <w:sz w:val="28"/>
          <w:szCs w:val="28"/>
        </w:rPr>
      </w:pPr>
      <w:r>
        <w:rPr>
          <w:b/>
          <w:sz w:val="28"/>
          <w:szCs w:val="28"/>
        </w:rPr>
        <w:t>New Business</w:t>
      </w:r>
    </w:p>
    <w:p w:rsidR="00AC697B" w:rsidRDefault="00AC697B" w:rsidP="00AC697B">
      <w:pPr>
        <w:rPr>
          <w:sz w:val="28"/>
          <w:szCs w:val="28"/>
        </w:rPr>
      </w:pPr>
      <w:r>
        <w:rPr>
          <w:sz w:val="28"/>
          <w:szCs w:val="28"/>
        </w:rPr>
        <w:t xml:space="preserve">Sherrie brought to Pastor </w:t>
      </w:r>
      <w:proofErr w:type="spellStart"/>
      <w:r>
        <w:rPr>
          <w:sz w:val="28"/>
          <w:szCs w:val="28"/>
        </w:rPr>
        <w:t>Wende’s</w:t>
      </w:r>
      <w:proofErr w:type="spellEnd"/>
      <w:r>
        <w:rPr>
          <w:sz w:val="28"/>
          <w:szCs w:val="28"/>
        </w:rPr>
        <w:t xml:space="preserve"> attention that our CCLI license is up for renewal, the cost is $137. The Committee discussed and even though we only used it twice, legally we need to keep it. This is especially important if we continue with our 5</w:t>
      </w:r>
      <w:r w:rsidRPr="00AC697B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Sunday service</w:t>
      </w:r>
      <w:r w:rsidR="0010013D">
        <w:rPr>
          <w:sz w:val="28"/>
          <w:szCs w:val="28"/>
        </w:rPr>
        <w:t>. Pastor Wende &amp; Rick will discuss.</w:t>
      </w:r>
    </w:p>
    <w:p w:rsidR="0010013D" w:rsidRDefault="0010013D" w:rsidP="00AC697B">
      <w:pPr>
        <w:rPr>
          <w:sz w:val="28"/>
          <w:szCs w:val="28"/>
        </w:rPr>
      </w:pPr>
      <w:r>
        <w:rPr>
          <w:sz w:val="28"/>
          <w:szCs w:val="28"/>
        </w:rPr>
        <w:t>The Worship &amp; Music Committee will not meet in the month of July. Out next meeting will be on Tuesday, August 18 at 7:00 pm via zoom.</w:t>
      </w:r>
    </w:p>
    <w:p w:rsidR="0010013D" w:rsidRDefault="0010013D" w:rsidP="00AC697B">
      <w:pPr>
        <w:rPr>
          <w:sz w:val="28"/>
          <w:szCs w:val="28"/>
        </w:rPr>
      </w:pPr>
      <w:r>
        <w:rPr>
          <w:sz w:val="28"/>
          <w:szCs w:val="28"/>
        </w:rPr>
        <w:t>Having no further business, the meeting was adjourned with the praying of the Lord’s Prayer.</w:t>
      </w:r>
    </w:p>
    <w:p w:rsidR="0010013D" w:rsidRDefault="0010013D" w:rsidP="00AC697B">
      <w:pPr>
        <w:rPr>
          <w:sz w:val="28"/>
          <w:szCs w:val="28"/>
        </w:rPr>
      </w:pPr>
    </w:p>
    <w:p w:rsidR="0010013D" w:rsidRDefault="0010013D" w:rsidP="00AC697B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Respectfully submitted,</w:t>
      </w:r>
    </w:p>
    <w:p w:rsidR="0010013D" w:rsidRDefault="0010013D" w:rsidP="00AC697B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Lynda S. Sadusky, Chairperson </w:t>
      </w:r>
    </w:p>
    <w:p w:rsidR="00D801CD" w:rsidRPr="0010013D" w:rsidRDefault="00D801CD" w:rsidP="00D801CD">
      <w:pPr>
        <w:rPr>
          <w:rFonts w:ascii="Arial" w:hAnsi="Arial" w:cs="Arial"/>
        </w:rPr>
      </w:pPr>
    </w:p>
    <w:p w:rsidR="0010013D" w:rsidRPr="00D801CD" w:rsidRDefault="0010013D" w:rsidP="00D801CD">
      <w:pPr>
        <w:rPr>
          <w:rFonts w:ascii="Arial" w:hAnsi="Arial" w:cs="Arial"/>
          <w:b/>
        </w:rPr>
      </w:pPr>
    </w:p>
    <w:p w:rsidR="00A37320" w:rsidRPr="00A37320" w:rsidRDefault="00A37320" w:rsidP="00A37320">
      <w:pPr>
        <w:rPr>
          <w:rFonts w:ascii="Arial" w:hAnsi="Arial" w:cs="Arial"/>
        </w:rPr>
      </w:pPr>
    </w:p>
    <w:sectPr w:rsidR="00A37320" w:rsidRPr="00A373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5C74A9"/>
    <w:multiLevelType w:val="hybridMultilevel"/>
    <w:tmpl w:val="218E86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6450E"/>
    <w:multiLevelType w:val="hybridMultilevel"/>
    <w:tmpl w:val="947002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sDQ1NzAxtjQ3MzVV0lEKTi0uzszPAykwrAUAZSjivywAAAA="/>
  </w:docVars>
  <w:rsids>
    <w:rsidRoot w:val="00857A91"/>
    <w:rsid w:val="000C0896"/>
    <w:rsid w:val="0010013D"/>
    <w:rsid w:val="0015793C"/>
    <w:rsid w:val="00194DD2"/>
    <w:rsid w:val="002D1BEB"/>
    <w:rsid w:val="007611C5"/>
    <w:rsid w:val="00857A91"/>
    <w:rsid w:val="00A127F8"/>
    <w:rsid w:val="00A37320"/>
    <w:rsid w:val="00AC697B"/>
    <w:rsid w:val="00B2281B"/>
    <w:rsid w:val="00C97983"/>
    <w:rsid w:val="00CB7427"/>
    <w:rsid w:val="00D569A1"/>
    <w:rsid w:val="00D801CD"/>
    <w:rsid w:val="00DB606F"/>
    <w:rsid w:val="00E80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24868A"/>
  <w15:chartTrackingRefBased/>
  <w15:docId w15:val="{2B284117-959B-42EA-8029-7417A1690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7A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</TotalTime>
  <Pages>2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usky,Lynda</dc:creator>
  <cp:keywords/>
  <dc:description/>
  <cp:lastModifiedBy>Sadusky,Lynda</cp:lastModifiedBy>
  <cp:revision>6</cp:revision>
  <dcterms:created xsi:type="dcterms:W3CDTF">2020-06-16T19:32:00Z</dcterms:created>
  <dcterms:modified xsi:type="dcterms:W3CDTF">2020-08-06T17:47:00Z</dcterms:modified>
</cp:coreProperties>
</file>